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1081DBAF" w14:textId="2522BB6B" w:rsidR="00F00654" w:rsidRPr="0024783E" w:rsidRDefault="00BB27DC" w:rsidP="0024783E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4783E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4783E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4783E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6E3B3C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4783E">
              <w:rPr>
                <w:rFonts w:ascii="Arial" w:eastAsia="Arial Unicode MS" w:hAnsi="Arial" w:cs="Arial"/>
                <w:bCs/>
                <w:color w:val="000000" w:themeColor="text1"/>
              </w:rPr>
              <w:t xml:space="preserve">przeprowadzenia szkoleń dla pracowników </w:t>
            </w:r>
            <w:r w:rsidR="00061CD9">
              <w:rPr>
                <w:rFonts w:ascii="Arial" w:eastAsia="Arial Unicode MS" w:hAnsi="Arial" w:cs="Arial"/>
                <w:bCs/>
                <w:color w:val="000000" w:themeColor="text1"/>
              </w:rPr>
              <w:t xml:space="preserve">jednostek </w:t>
            </w:r>
            <w:r w:rsidR="00F00654" w:rsidRPr="0024783E">
              <w:rPr>
                <w:rFonts w:ascii="Arial" w:eastAsia="Arial Unicode MS" w:hAnsi="Arial" w:cs="Arial"/>
                <w:bCs/>
                <w:color w:val="000000" w:themeColor="text1"/>
              </w:rPr>
              <w:t>samorząd</w:t>
            </w:r>
            <w:r w:rsidR="00061CD9">
              <w:rPr>
                <w:rFonts w:ascii="Arial" w:eastAsia="Arial Unicode MS" w:hAnsi="Arial" w:cs="Arial"/>
                <w:bCs/>
                <w:color w:val="000000" w:themeColor="text1"/>
              </w:rPr>
              <w:t>u terytorialnego</w:t>
            </w:r>
            <w:r w:rsidR="00F00654" w:rsidRPr="0024783E">
              <w:rPr>
                <w:rFonts w:ascii="Arial" w:eastAsia="Arial Unicode MS" w:hAnsi="Arial" w:cs="Arial"/>
                <w:bCs/>
                <w:color w:val="000000" w:themeColor="text1"/>
              </w:rPr>
              <w:t xml:space="preserve"> i planistów zaangażowanych w opracowywanie dokumentów plan</w:t>
            </w:r>
            <w:r w:rsidR="00061CD9">
              <w:rPr>
                <w:rFonts w:ascii="Arial" w:eastAsia="Arial Unicode MS" w:hAnsi="Arial" w:cs="Arial"/>
                <w:bCs/>
                <w:color w:val="000000" w:themeColor="text1"/>
              </w:rPr>
              <w:t>owania przestrzennego</w:t>
            </w:r>
            <w:r w:rsidR="005D10F2">
              <w:rPr>
                <w:rFonts w:ascii="Arial" w:eastAsia="Arial Unicode MS" w:hAnsi="Arial" w:cs="Arial"/>
                <w:bCs/>
                <w:color w:val="000000" w:themeColor="text1"/>
              </w:rPr>
              <w:t>.</w:t>
            </w:r>
          </w:p>
          <w:p w14:paraId="4E4FA8D3" w14:textId="16B67F66" w:rsidR="00F00654" w:rsidRPr="0024783E" w:rsidRDefault="00F00654" w:rsidP="0024783E">
            <w:pPr>
              <w:spacing w:after="0" w:line="240" w:lineRule="auto"/>
              <w:ind w:left="360"/>
              <w:rPr>
                <w:rFonts w:ascii="Arial" w:hAnsi="Arial" w:cs="Arial"/>
              </w:rPr>
            </w:pP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2E0AE766" w14:textId="142FEC27" w:rsidR="00F00654" w:rsidRPr="000C19DF" w:rsidRDefault="00E13282" w:rsidP="0024783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="002C79CB">
              <w:rPr>
                <w:rFonts w:ascii="Arial" w:hAnsi="Arial" w:cs="Arial"/>
              </w:rPr>
              <w:t>.06</w:t>
            </w:r>
            <w:r w:rsidR="00F00654" w:rsidRPr="000C19DF">
              <w:rPr>
                <w:rFonts w:ascii="Arial" w:hAnsi="Arial" w:cs="Arial"/>
              </w:rPr>
              <w:t xml:space="preserve">.2024 r. </w:t>
            </w:r>
          </w:p>
          <w:p w14:paraId="305F2F3B" w14:textId="57336A0C" w:rsidR="00E103F9" w:rsidRPr="000C19DF" w:rsidRDefault="00E103F9" w:rsidP="0024783E">
            <w:pPr>
              <w:spacing w:after="0" w:line="240" w:lineRule="auto"/>
              <w:ind w:left="74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368C759B" w:rsidR="00034E3A" w:rsidRPr="000C19DF" w:rsidRDefault="00E13282" w:rsidP="006E3B3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  <w:r w:rsidR="002C79CB">
              <w:rPr>
                <w:rFonts w:ascii="Arial" w:hAnsi="Arial" w:cs="Arial"/>
              </w:rPr>
              <w:t>.07</w:t>
            </w:r>
            <w:r w:rsidR="00E103F9" w:rsidRPr="000C19DF">
              <w:rPr>
                <w:rFonts w:ascii="Arial" w:hAnsi="Arial" w:cs="Arial"/>
              </w:rPr>
              <w:t>.202</w:t>
            </w:r>
            <w:r w:rsidR="006257BF" w:rsidRPr="000C19DF">
              <w:rPr>
                <w:rFonts w:ascii="Arial" w:hAnsi="Arial" w:cs="Arial"/>
              </w:rPr>
              <w:t>4</w:t>
            </w:r>
            <w:r w:rsidR="00E103F9" w:rsidRPr="000C19DF">
              <w:rPr>
                <w:rFonts w:ascii="Arial" w:hAnsi="Arial" w:cs="Arial"/>
              </w:rPr>
              <w:t xml:space="preserve"> r.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0C8C65A8" w14:textId="77777777" w:rsidR="00034E3A" w:rsidRDefault="00034E3A" w:rsidP="0024783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  <w:p w14:paraId="548CC174" w14:textId="23A67AAA" w:rsidR="00061CD9" w:rsidRPr="00F234F1" w:rsidRDefault="00061CD9" w:rsidP="00F234F1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F234F1">
              <w:rPr>
                <w:rFonts w:ascii="Arial" w:hAnsi="Arial" w:cs="Arial"/>
              </w:rPr>
              <w:t>II kwartał 2024 r.</w:t>
            </w: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68ABBF55" w14:textId="5742021E" w:rsidR="00E103F9" w:rsidRPr="0024783E" w:rsidRDefault="00E103F9" w:rsidP="0024783E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>Nabór zamknięty – I</w:t>
            </w:r>
            <w:r w:rsidR="006E3B3C">
              <w:rPr>
                <w:rFonts w:ascii="Arial" w:hAnsi="Arial" w:cs="Arial"/>
              </w:rPr>
              <w:t>I</w:t>
            </w:r>
            <w:r w:rsidR="008607DD">
              <w:rPr>
                <w:rFonts w:ascii="Arial" w:hAnsi="Arial" w:cs="Arial"/>
              </w:rPr>
              <w:t>I</w:t>
            </w:r>
            <w:r w:rsidRPr="0024783E">
              <w:rPr>
                <w:rFonts w:ascii="Arial" w:hAnsi="Arial" w:cs="Arial"/>
              </w:rPr>
              <w:t xml:space="preserve"> kw. 2024 r. </w:t>
            </w:r>
          </w:p>
          <w:p w14:paraId="58161280" w14:textId="6732D29B" w:rsidR="00034E3A" w:rsidRPr="0024783E" w:rsidRDefault="00034E3A" w:rsidP="0024783E">
            <w:pPr>
              <w:pStyle w:val="Akapitzlist"/>
              <w:spacing w:after="0" w:line="240" w:lineRule="auto"/>
              <w:ind w:left="434"/>
              <w:rPr>
                <w:rFonts w:ascii="Arial" w:hAnsi="Arial" w:cs="Arial"/>
              </w:rPr>
            </w:pP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412F8682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001E83AA" w:rsidR="00034E3A" w:rsidRPr="0024783E" w:rsidRDefault="00C73ECC" w:rsidP="00914E13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E103F9">
              <w:rPr>
                <w:rFonts w:ascii="Arial" w:hAnsi="Arial" w:cs="Arial"/>
                <w:color w:val="000000"/>
                <w:lang w:eastAsia="pl-PL"/>
              </w:rPr>
              <w:t>:</w:t>
            </w:r>
            <w:r w:rsidR="00914E13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061CD9" w:rsidRPr="00496E82">
              <w:rPr>
                <w:rFonts w:ascii="Lato" w:eastAsia="Arial Unicode MS" w:hAnsi="Lato" w:cs="Arial Unicode MS"/>
                <w:color w:val="000000" w:themeColor="text1"/>
                <w:szCs w:val="24"/>
              </w:rPr>
              <w:t>osoby prawne oraz jednostki organizacyjne nie będące osobami prawnymi, którym ustawa przyznaje zdolność prawną</w:t>
            </w:r>
            <w:r w:rsidR="00061CD9">
              <w:rPr>
                <w:rFonts w:ascii="Lato" w:eastAsia="Arial Unicode MS" w:hAnsi="Lato" w:cs="Arial Unicode MS"/>
                <w:color w:val="000000" w:themeColor="text1"/>
                <w:szCs w:val="24"/>
              </w:rPr>
              <w:t xml:space="preserve"> spełniające warunki określone w Załączniku nr 5 do Regulaminu </w:t>
            </w: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72AD792" w14:textId="28683B72" w:rsidR="00034E3A" w:rsidRPr="0024783E" w:rsidRDefault="005A72D3" w:rsidP="00914E1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westycja zakłada </w:t>
            </w:r>
            <w:r w:rsidR="0050201F">
              <w:rPr>
                <w:rFonts w:ascii="Arial" w:hAnsi="Arial" w:cs="Arial"/>
              </w:rPr>
              <w:t>udzielenie bezzwrotnego wsparcia na przeprowadzenie</w:t>
            </w:r>
            <w:r w:rsidR="0050201F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 </w:t>
            </w:r>
            <w:r w:rsidR="00E103F9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szkoleń dla pracowników </w:t>
            </w:r>
            <w:r w:rsidR="00061CD9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jednostek </w:t>
            </w:r>
            <w:r w:rsidR="00E103F9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samorząd</w:t>
            </w:r>
            <w:r w:rsidR="00061CD9">
              <w:rPr>
                <w:rFonts w:ascii="Arial" w:eastAsia="Arial Unicode MS" w:hAnsi="Arial" w:cs="Arial"/>
                <w:color w:val="000000" w:themeColor="text1"/>
                <w:szCs w:val="24"/>
              </w:rPr>
              <w:t>u terytorialnego</w:t>
            </w:r>
            <w:r w:rsidR="00E103F9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 i planistów zaangażowanych w opracowywanie dokumentów plan</w:t>
            </w:r>
            <w:r w:rsidR="00061CD9">
              <w:rPr>
                <w:rFonts w:ascii="Arial" w:eastAsia="Arial Unicode MS" w:hAnsi="Arial" w:cs="Arial"/>
                <w:color w:val="000000" w:themeColor="text1"/>
                <w:szCs w:val="24"/>
              </w:rPr>
              <w:t>owania przestrzennego</w:t>
            </w:r>
            <w:r w:rsidR="00E103F9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 – min. 1</w:t>
            </w:r>
            <w:r w:rsidR="000147C5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 </w:t>
            </w:r>
            <w:r w:rsidR="00E103F9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700 osób w całej Polsce</w:t>
            </w:r>
            <w:r w:rsidRPr="0024783E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225B97B2" w14:textId="76DCAE8C" w:rsidR="00034E3A" w:rsidRPr="0024783E" w:rsidRDefault="00CB0A64" w:rsidP="0024783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2 do Regulaminu</w:t>
            </w:r>
          </w:p>
          <w:p w14:paraId="67A3957D" w14:textId="012ADB01" w:rsidR="008B60AF" w:rsidRPr="0024783E" w:rsidRDefault="008B60AF" w:rsidP="0024783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14:paraId="14BE0428" w14:textId="7D388BEB" w:rsidR="0035294B" w:rsidRPr="0024783E" w:rsidRDefault="0035294B" w:rsidP="0024783E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3E083EEE" w14:textId="75EDF1DC" w:rsidR="00503962" w:rsidRPr="0024783E" w:rsidRDefault="00503962" w:rsidP="00503962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</w:pPr>
            <w:r w:rsidRPr="0024783E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>Łączna kwota środków przeznaczonych</w:t>
            </w:r>
            <w:r w:rsidR="00E46CA4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 xml:space="preserve"> </w:t>
            </w:r>
            <w:r w:rsidRPr="0024783E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 xml:space="preserve">na działania szkoleniowe wynosi 17 113 741,00 zł. </w:t>
            </w:r>
          </w:p>
          <w:p w14:paraId="2B9247D8" w14:textId="10C642C5" w:rsidR="00E46CA4" w:rsidRDefault="00503962" w:rsidP="00503962">
            <w:pPr>
              <w:spacing w:after="0" w:line="240" w:lineRule="auto"/>
              <w:rPr>
                <w:rFonts w:ascii="Arial" w:eastAsia="Arial Unicode MS" w:hAnsi="Arial" w:cs="Arial"/>
                <w:lang w:eastAsia="pl-PL"/>
              </w:rPr>
            </w:pPr>
            <w:r w:rsidRPr="0024783E">
              <w:rPr>
                <w:rFonts w:ascii="Arial" w:eastAsia="Arial Unicode MS" w:hAnsi="Arial" w:cs="Arial"/>
                <w:lang w:eastAsia="pl-PL"/>
              </w:rPr>
              <w:t xml:space="preserve">Kwota została podzielona </w:t>
            </w:r>
            <w:r w:rsidR="00E46CA4" w:rsidRPr="00DB1EC5">
              <w:rPr>
                <w:rFonts w:ascii="Arial" w:hAnsi="Arial" w:cs="Arial"/>
                <w:color w:val="000000"/>
                <w:lang w:eastAsia="pl-PL"/>
              </w:rPr>
              <w:t xml:space="preserve">za pomocą algorytmu </w:t>
            </w:r>
            <w:r w:rsidRPr="0024783E">
              <w:rPr>
                <w:rFonts w:ascii="Arial" w:eastAsia="Arial Unicode MS" w:hAnsi="Arial" w:cs="Arial"/>
                <w:lang w:eastAsia="pl-PL"/>
              </w:rPr>
              <w:t xml:space="preserve">na 16 części </w:t>
            </w:r>
            <w:r w:rsidR="00DB1EC5">
              <w:rPr>
                <w:rFonts w:ascii="Arial" w:eastAsia="Arial Unicode MS" w:hAnsi="Arial" w:cs="Arial"/>
                <w:lang w:eastAsia="pl-PL"/>
              </w:rPr>
              <w:t xml:space="preserve">wg. </w:t>
            </w:r>
            <w:r w:rsidR="004C2B18">
              <w:rPr>
                <w:rFonts w:ascii="Arial" w:eastAsia="Arial Unicode MS" w:hAnsi="Arial" w:cs="Arial"/>
                <w:lang w:eastAsia="pl-PL"/>
              </w:rPr>
              <w:t>w</w:t>
            </w:r>
            <w:r w:rsidR="004C2B18" w:rsidRPr="0024783E">
              <w:rPr>
                <w:rFonts w:ascii="Arial" w:eastAsia="Arial Unicode MS" w:hAnsi="Arial" w:cs="Arial"/>
                <w:lang w:eastAsia="pl-PL"/>
              </w:rPr>
              <w:t>ojewództw</w:t>
            </w:r>
            <w:r w:rsidR="00E46CA4">
              <w:rPr>
                <w:rFonts w:ascii="Arial" w:eastAsia="Arial Unicode MS" w:hAnsi="Arial" w:cs="Arial"/>
                <w:lang w:eastAsia="pl-PL"/>
              </w:rPr>
              <w:t xml:space="preserve">. </w:t>
            </w:r>
          </w:p>
          <w:p w14:paraId="0EF273AE" w14:textId="728A0F4F" w:rsidR="008B60AF" w:rsidRPr="0024783E" w:rsidRDefault="00E46CA4" w:rsidP="00503962">
            <w:pPr>
              <w:spacing w:after="0" w:line="240" w:lineRule="auto"/>
              <w:rPr>
                <w:rFonts w:ascii="Arial" w:eastAsia="Arial Unicode MS" w:hAnsi="Arial" w:cs="Arial"/>
                <w:lang w:eastAsia="pl-PL"/>
              </w:rPr>
            </w:pPr>
            <w:r>
              <w:rPr>
                <w:rFonts w:ascii="Arial" w:eastAsia="Arial Unicode MS" w:hAnsi="Arial" w:cs="Arial"/>
                <w:lang w:eastAsia="pl-PL"/>
              </w:rPr>
              <w:t xml:space="preserve">Maksymalne dofinasowanie na województwo mieści się w przedziale </w:t>
            </w:r>
            <w:r w:rsidR="00503962" w:rsidRPr="0024783E">
              <w:rPr>
                <w:rFonts w:ascii="Arial" w:eastAsia="Arial Unicode MS" w:hAnsi="Arial" w:cs="Arial"/>
                <w:lang w:eastAsia="pl-PL"/>
              </w:rPr>
              <w:t xml:space="preserve">od 469 531,00 </w:t>
            </w:r>
            <w:r w:rsidR="00DB1EC5">
              <w:rPr>
                <w:rFonts w:ascii="Arial" w:eastAsia="Arial Unicode MS" w:hAnsi="Arial" w:cs="Arial"/>
                <w:lang w:eastAsia="pl-PL"/>
              </w:rPr>
              <w:t xml:space="preserve">zł </w:t>
            </w:r>
            <w:r w:rsidR="00503962" w:rsidRPr="0024783E">
              <w:rPr>
                <w:rFonts w:ascii="Arial" w:eastAsia="Arial Unicode MS" w:hAnsi="Arial" w:cs="Arial"/>
                <w:lang w:eastAsia="pl-PL"/>
              </w:rPr>
              <w:t xml:space="preserve">do 2 277 912,00 zł. </w:t>
            </w:r>
          </w:p>
          <w:p w14:paraId="64632F2B" w14:textId="77777777" w:rsidR="00503962" w:rsidRPr="00DB1EC5" w:rsidRDefault="00503962" w:rsidP="0050396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0E69B6DC" w14:textId="1421BC77" w:rsidR="00DB1EC5" w:rsidRPr="004B3D43" w:rsidRDefault="00DB1EC5" w:rsidP="00E46CA4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DCCD60F" w14:textId="3A5BFFA9" w:rsidR="008B60AF" w:rsidRPr="000D4EA6" w:rsidRDefault="008B60AF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24783E">
              <w:rPr>
                <w:rFonts w:ascii="Arial" w:eastAsia="Arial Unicode MS" w:hAnsi="Arial" w:cs="Arial"/>
                <w:b/>
                <w:bCs/>
                <w:lang w:eastAsia="pl-PL"/>
              </w:rPr>
              <w:t>17 113 741,00</w:t>
            </w:r>
            <w:r w:rsidRPr="0024783E">
              <w:rPr>
                <w:rFonts w:ascii="Arial" w:eastAsia="Arial Unicode MS" w:hAnsi="Arial" w:cs="Arial"/>
                <w:b/>
                <w:bCs/>
                <w:color w:val="000000" w:themeColor="text1"/>
                <w:lang w:eastAsia="pl-PL"/>
              </w:rPr>
              <w:t xml:space="preserve"> zł</w:t>
            </w:r>
          </w:p>
          <w:p w14:paraId="1FE650F1" w14:textId="7B0ACF24" w:rsidR="00503962" w:rsidRPr="004B3D43" w:rsidRDefault="00503962" w:rsidP="00E46CA4">
            <w:pPr>
              <w:spacing w:after="0" w:line="240" w:lineRule="auto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02EE955A" w14:textId="3EB240F2" w:rsidR="00E46CA4" w:rsidRPr="00786DCD" w:rsidRDefault="004C2B18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ik Regulamin_szkolenia.pdf</w:t>
            </w:r>
          </w:p>
          <w:p w14:paraId="114F8241" w14:textId="68B99FC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2FBD8B85" w14:textId="47D54C17" w:rsidR="00E46CA4" w:rsidRPr="00786DCD" w:rsidRDefault="005A3576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7 do Regulaminu</w:t>
            </w:r>
          </w:p>
          <w:p w14:paraId="1840FB92" w14:textId="343346F9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2216F7A" w14:textId="7B5FB947" w:rsidR="00E46CA4" w:rsidRPr="00786DCD" w:rsidRDefault="004C2B18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3 do Regulaminu</w:t>
            </w:r>
          </w:p>
          <w:p w14:paraId="7527A2E8" w14:textId="7C33332C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6679352B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n</w:t>
            </w:r>
            <w:r w:rsidR="00E46CA4">
              <w:rPr>
                <w:rFonts w:ascii="Arial" w:hAnsi="Arial" w:cs="Arial"/>
              </w:rPr>
              <w:t xml:space="preserve">ie </w:t>
            </w:r>
            <w:proofErr w:type="spellStart"/>
            <w:r w:rsidR="0075215D" w:rsidRPr="0075215D">
              <w:rPr>
                <w:rFonts w:ascii="Arial" w:hAnsi="Arial" w:cs="Arial"/>
              </w:rPr>
              <w:t>ws</w:t>
            </w:r>
            <w:proofErr w:type="spellEnd"/>
            <w:r w:rsidR="0075215D" w:rsidRPr="0075215D">
              <w:rPr>
                <w:rFonts w:ascii="Arial" w:hAnsi="Arial" w:cs="Arial"/>
              </w:rPr>
              <w:t>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2253DE78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  <w:tc>
          <w:tcPr>
            <w:tcW w:w="3270" w:type="pct"/>
          </w:tcPr>
          <w:p w14:paraId="3B638191" w14:textId="0433621C" w:rsidR="005A3576" w:rsidRDefault="00763AE2" w:rsidP="00447512">
            <w:pPr>
              <w:spacing w:after="0" w:line="240" w:lineRule="auto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</w:t>
            </w:r>
            <w:r w:rsidR="005A3576">
              <w:rPr>
                <w:rFonts w:ascii="Arial" w:hAnsi="Arial" w:cs="Arial"/>
                <w:color w:val="000000"/>
                <w:shd w:val="clear" w:color="auto" w:fill="FFFFFF"/>
              </w:rPr>
              <w:t>:</w:t>
            </w: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711D98">
              <w:rPr>
                <w:rFonts w:ascii="Arial" w:hAnsi="Arial" w:cs="Arial"/>
                <w:color w:val="000000"/>
                <w:shd w:val="clear" w:color="auto" w:fill="FFFFFF"/>
              </w:rPr>
              <w:t>(22) 323 42 40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</w:t>
            </w:r>
          </w:p>
          <w:p w14:paraId="2671E93A" w14:textId="4E5479D1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</w:t>
            </w:r>
            <w:r w:rsidR="005A3576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: </w:t>
            </w:r>
            <w:r w:rsidR="004C2B18">
              <w:rPr>
                <w:rFonts w:ascii="Arial" w:hAnsi="Arial" w:cs="Arial"/>
                <w:color w:val="000000" w:themeColor="text1"/>
                <w:shd w:val="clear" w:color="auto" w:fill="FFFFFF"/>
              </w:rPr>
              <w:t>szkoleniaKPO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0801EC0A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</w:r>
          </w:p>
        </w:tc>
        <w:tc>
          <w:tcPr>
            <w:tcW w:w="3270" w:type="pct"/>
          </w:tcPr>
          <w:p w14:paraId="36956AF6" w14:textId="4CACDED4" w:rsidR="00034E3A" w:rsidRPr="00E54B9C" w:rsidRDefault="00967AEE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9" w:history="1">
              <w:r w:rsidR="004C2B18" w:rsidRPr="00967AEE">
                <w:rPr>
                  <w:rStyle w:val="Hipercze"/>
                  <w:rFonts w:ascii="Arial" w:hAnsi="Arial" w:cs="Arial"/>
                  <w:szCs w:val="18"/>
                  <w:shd w:val="clear" w:color="auto" w:fill="FFFFFF"/>
                </w:rPr>
                <w:t>https://www.gov.pl/web/rozwoj-technologia/nabor-wnioskow-dot-wdrozenia-reformy-planowania-i-zagospodarowania-przestrzennego---inwestycja-a131</w:t>
              </w:r>
            </w:hyperlink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67A09D5D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705839E2" w14:textId="7D7C6CF7" w:rsidR="00034E3A" w:rsidRPr="000A6B09" w:rsidRDefault="00967AEE" w:rsidP="0024783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Lato" w:eastAsia="Arial Unicode MS" w:hAnsi="Lato" w:cs="Arial Unicode MS"/>
                <w:color w:val="000000" w:themeColor="text1"/>
                <w:szCs w:val="24"/>
              </w:rPr>
              <w:t>O</w:t>
            </w:r>
            <w:r w:rsidRPr="00496E82">
              <w:rPr>
                <w:rFonts w:ascii="Lato" w:eastAsia="Arial Unicode MS" w:hAnsi="Lato" w:cs="Arial Unicode MS"/>
                <w:color w:val="000000" w:themeColor="text1"/>
                <w:szCs w:val="24"/>
              </w:rPr>
              <w:t>soby prawne oraz jednostki organizacyjne nie będące osobami prawnymi, którym ustawa przyznaje zdolność prawną</w:t>
            </w:r>
            <w:r>
              <w:rPr>
                <w:rFonts w:ascii="Lato" w:eastAsia="Arial Unicode MS" w:hAnsi="Lato" w:cs="Arial Unicode MS"/>
                <w:color w:val="000000" w:themeColor="text1"/>
                <w:szCs w:val="24"/>
              </w:rPr>
              <w:t xml:space="preserve"> spełniające warunki określone w Załączniku nr 5 do Regulaminu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5FECBD8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5B3C051E" w14:textId="1830B79F" w:rsidR="00034E3A" w:rsidRPr="004B3D43" w:rsidRDefault="0050201F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</w:rPr>
              <w:t>Przeprowadzenie</w:t>
            </w:r>
            <w:r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 </w:t>
            </w: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szkoleń dla pracowników </w:t>
            </w:r>
            <w:r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jednostek </w:t>
            </w: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samorząd</w:t>
            </w:r>
            <w:r>
              <w:rPr>
                <w:rFonts w:ascii="Arial" w:eastAsia="Arial Unicode MS" w:hAnsi="Arial" w:cs="Arial"/>
                <w:color w:val="000000" w:themeColor="text1"/>
                <w:szCs w:val="24"/>
              </w:rPr>
              <w:t>u terytorialnego</w:t>
            </w: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 xml:space="preserve"> i planistów zaangażowanych w</w:t>
            </w:r>
            <w:r>
              <w:rPr>
                <w:rFonts w:ascii="Arial" w:eastAsia="Arial Unicode MS" w:hAnsi="Arial" w:cs="Arial"/>
                <w:color w:val="000000" w:themeColor="text1"/>
                <w:szCs w:val="24"/>
              </w:rPr>
              <w:t> </w:t>
            </w: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opracowywanie dokumentów plan</w:t>
            </w:r>
            <w:r>
              <w:rPr>
                <w:rFonts w:ascii="Arial" w:eastAsia="Arial Unicode MS" w:hAnsi="Arial" w:cs="Arial"/>
                <w:color w:val="000000" w:themeColor="text1"/>
                <w:szCs w:val="24"/>
              </w:rPr>
              <w:t>owania przestrzennego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200109BC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383C13F6" w14:textId="2ACF3535" w:rsidR="00034E3A" w:rsidRPr="004B3D43" w:rsidRDefault="00C73ECC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62DF22E6" w:rsidR="00034E3A" w:rsidRDefault="00967AEE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liczony </w:t>
            </w:r>
            <w:r w:rsidR="00B30EDB">
              <w:rPr>
                <w:rFonts w:ascii="Arial" w:hAnsi="Arial" w:cs="Arial"/>
                <w:color w:val="000000"/>
                <w:shd w:val="clear" w:color="auto" w:fill="FFFFFF"/>
              </w:rPr>
              <w:t xml:space="preserve">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254AB4D6" w:rsidR="00034E3A" w:rsidRPr="004B3D43" w:rsidRDefault="00967AEE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</w:t>
            </w:r>
            <w:r w:rsidR="00D16C90">
              <w:rPr>
                <w:rFonts w:ascii="Arial" w:hAnsi="Arial" w:cs="Arial"/>
                <w:color w:val="000000"/>
                <w:shd w:val="clear" w:color="auto" w:fill="FFFFFF"/>
              </w:rPr>
              <w:t xml:space="preserve">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B39D616" w14:textId="70F90925" w:rsidR="000D4EA6" w:rsidRPr="000D4EA6" w:rsidRDefault="000D4EA6" w:rsidP="000D4EA6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409CA">
              <w:rPr>
                <w:rFonts w:ascii="Arial" w:eastAsia="Arial Unicode MS" w:hAnsi="Arial" w:cs="Arial"/>
                <w:b/>
                <w:bCs/>
                <w:lang w:eastAsia="pl-PL"/>
              </w:rPr>
              <w:t>17 113 741,00</w:t>
            </w:r>
            <w:r w:rsidRPr="00F409CA">
              <w:rPr>
                <w:rFonts w:ascii="Arial" w:eastAsia="Arial Unicode MS" w:hAnsi="Arial" w:cs="Arial"/>
                <w:b/>
                <w:bCs/>
                <w:color w:val="000000" w:themeColor="text1"/>
                <w:lang w:eastAsia="pl-PL"/>
              </w:rPr>
              <w:t xml:space="preserve"> zł</w:t>
            </w:r>
          </w:p>
          <w:p w14:paraId="7560E370" w14:textId="19FE1B8C" w:rsidR="00034E3A" w:rsidRPr="004B3D43" w:rsidRDefault="00034E3A" w:rsidP="0024783E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F234F1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F234F1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F234F1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F234F1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2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170F6893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6C76D831" w14:textId="452B8414" w:rsidR="00034E3A" w:rsidRPr="004B3D43" w:rsidRDefault="00967AEE" w:rsidP="002359F7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3" w:history="1">
              <w:r w:rsidRPr="00967AEE">
                <w:rPr>
                  <w:rStyle w:val="Hipercze"/>
                  <w:rFonts w:ascii="Arial" w:hAnsi="Arial" w:cs="Arial"/>
                  <w:szCs w:val="18"/>
                  <w:shd w:val="clear" w:color="auto" w:fill="FFFFFF"/>
                </w:rPr>
                <w:t>https://www.gov.pl/web/rozwoj-technologia/nabor-wnioskow-dot-wdrozenia-reformy-planowania-i-zagospodarowania-przestrzennego---inwestycja-a131</w:t>
              </w:r>
            </w:hyperlink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4B6E9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68C4F" w14:textId="77777777" w:rsidR="00E31E73" w:rsidRDefault="00E31E73" w:rsidP="007276E8">
      <w:pPr>
        <w:spacing w:after="0" w:line="240" w:lineRule="auto"/>
      </w:pPr>
      <w:r>
        <w:separator/>
      </w:r>
    </w:p>
  </w:endnote>
  <w:endnote w:type="continuationSeparator" w:id="0">
    <w:p w14:paraId="4BC09B16" w14:textId="77777777" w:rsidR="00E31E73" w:rsidRDefault="00E31E73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FDFD50" w14:textId="77777777" w:rsidR="00E31E73" w:rsidRDefault="00E31E73" w:rsidP="007276E8">
      <w:pPr>
        <w:spacing w:after="0" w:line="240" w:lineRule="auto"/>
      </w:pPr>
      <w:r>
        <w:separator/>
      </w:r>
    </w:p>
  </w:footnote>
  <w:footnote w:type="continuationSeparator" w:id="0">
    <w:p w14:paraId="283B83E8" w14:textId="77777777" w:rsidR="00E31E73" w:rsidRDefault="00E31E73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1034F"/>
    <w:rsid w:val="000147C5"/>
    <w:rsid w:val="00034BB1"/>
    <w:rsid w:val="00034E3A"/>
    <w:rsid w:val="00060939"/>
    <w:rsid w:val="00061CD9"/>
    <w:rsid w:val="000661FC"/>
    <w:rsid w:val="00076EB4"/>
    <w:rsid w:val="00076EC7"/>
    <w:rsid w:val="000A0156"/>
    <w:rsid w:val="000A06A6"/>
    <w:rsid w:val="000A6B09"/>
    <w:rsid w:val="000A77D9"/>
    <w:rsid w:val="000C19DF"/>
    <w:rsid w:val="000D4EA6"/>
    <w:rsid w:val="000F737B"/>
    <w:rsid w:val="00133DDC"/>
    <w:rsid w:val="00146E4D"/>
    <w:rsid w:val="0016273D"/>
    <w:rsid w:val="00162A4D"/>
    <w:rsid w:val="00183377"/>
    <w:rsid w:val="001A4AD0"/>
    <w:rsid w:val="001B00ED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359F7"/>
    <w:rsid w:val="00241198"/>
    <w:rsid w:val="0024783E"/>
    <w:rsid w:val="00255343"/>
    <w:rsid w:val="002850D6"/>
    <w:rsid w:val="002A02CB"/>
    <w:rsid w:val="002C79CB"/>
    <w:rsid w:val="002E2C8D"/>
    <w:rsid w:val="002F068B"/>
    <w:rsid w:val="002F1C0B"/>
    <w:rsid w:val="00300EE4"/>
    <w:rsid w:val="00302A7C"/>
    <w:rsid w:val="00311B7A"/>
    <w:rsid w:val="003139D6"/>
    <w:rsid w:val="003228B5"/>
    <w:rsid w:val="00325BE2"/>
    <w:rsid w:val="003266E8"/>
    <w:rsid w:val="003328D1"/>
    <w:rsid w:val="003465DB"/>
    <w:rsid w:val="00351516"/>
    <w:rsid w:val="0035294B"/>
    <w:rsid w:val="003871E6"/>
    <w:rsid w:val="003F181C"/>
    <w:rsid w:val="004019D9"/>
    <w:rsid w:val="004165CE"/>
    <w:rsid w:val="00424AA2"/>
    <w:rsid w:val="004272EE"/>
    <w:rsid w:val="0043332F"/>
    <w:rsid w:val="004426B3"/>
    <w:rsid w:val="00442EA9"/>
    <w:rsid w:val="0044625B"/>
    <w:rsid w:val="00461CE0"/>
    <w:rsid w:val="0046539F"/>
    <w:rsid w:val="004B3D43"/>
    <w:rsid w:val="004B6E90"/>
    <w:rsid w:val="004B7557"/>
    <w:rsid w:val="004C2B18"/>
    <w:rsid w:val="004C3B01"/>
    <w:rsid w:val="004E275D"/>
    <w:rsid w:val="004E51F0"/>
    <w:rsid w:val="0050201F"/>
    <w:rsid w:val="00503962"/>
    <w:rsid w:val="00544D9E"/>
    <w:rsid w:val="005840E2"/>
    <w:rsid w:val="00585EF4"/>
    <w:rsid w:val="00596F73"/>
    <w:rsid w:val="005A3576"/>
    <w:rsid w:val="005A72D3"/>
    <w:rsid w:val="005B492F"/>
    <w:rsid w:val="005B5CC0"/>
    <w:rsid w:val="005D10F2"/>
    <w:rsid w:val="00600DBC"/>
    <w:rsid w:val="00614834"/>
    <w:rsid w:val="00616F4A"/>
    <w:rsid w:val="006202CD"/>
    <w:rsid w:val="006219DF"/>
    <w:rsid w:val="006257BF"/>
    <w:rsid w:val="006274AE"/>
    <w:rsid w:val="0064093F"/>
    <w:rsid w:val="00662F53"/>
    <w:rsid w:val="00676723"/>
    <w:rsid w:val="00687B7F"/>
    <w:rsid w:val="0069197F"/>
    <w:rsid w:val="006924BB"/>
    <w:rsid w:val="006A48BD"/>
    <w:rsid w:val="006B645B"/>
    <w:rsid w:val="006D4193"/>
    <w:rsid w:val="006E3B3C"/>
    <w:rsid w:val="00711D98"/>
    <w:rsid w:val="007134E2"/>
    <w:rsid w:val="00716865"/>
    <w:rsid w:val="007276E8"/>
    <w:rsid w:val="0073599A"/>
    <w:rsid w:val="0075215D"/>
    <w:rsid w:val="00763AE2"/>
    <w:rsid w:val="0077252B"/>
    <w:rsid w:val="00782B5E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607DD"/>
    <w:rsid w:val="00893554"/>
    <w:rsid w:val="008A3B8D"/>
    <w:rsid w:val="008A78BC"/>
    <w:rsid w:val="008B60AF"/>
    <w:rsid w:val="008E401F"/>
    <w:rsid w:val="00914E13"/>
    <w:rsid w:val="0092706C"/>
    <w:rsid w:val="0095073D"/>
    <w:rsid w:val="00952F27"/>
    <w:rsid w:val="00953773"/>
    <w:rsid w:val="00967AEE"/>
    <w:rsid w:val="00972879"/>
    <w:rsid w:val="00991704"/>
    <w:rsid w:val="00993DA7"/>
    <w:rsid w:val="0099453D"/>
    <w:rsid w:val="009A62D7"/>
    <w:rsid w:val="009D5A2B"/>
    <w:rsid w:val="009F6C94"/>
    <w:rsid w:val="00A140B3"/>
    <w:rsid w:val="00A3215A"/>
    <w:rsid w:val="00A3408C"/>
    <w:rsid w:val="00A731EA"/>
    <w:rsid w:val="00A773A3"/>
    <w:rsid w:val="00AC5158"/>
    <w:rsid w:val="00AD4DB6"/>
    <w:rsid w:val="00AE1A47"/>
    <w:rsid w:val="00AF2301"/>
    <w:rsid w:val="00B026C1"/>
    <w:rsid w:val="00B30EDB"/>
    <w:rsid w:val="00B44959"/>
    <w:rsid w:val="00B45B61"/>
    <w:rsid w:val="00B50A1C"/>
    <w:rsid w:val="00B67E7A"/>
    <w:rsid w:val="00B92B62"/>
    <w:rsid w:val="00BB27DC"/>
    <w:rsid w:val="00BC557C"/>
    <w:rsid w:val="00BD2DD3"/>
    <w:rsid w:val="00BE3B9A"/>
    <w:rsid w:val="00BF02A1"/>
    <w:rsid w:val="00C03E20"/>
    <w:rsid w:val="00C05187"/>
    <w:rsid w:val="00C2410E"/>
    <w:rsid w:val="00C73ECC"/>
    <w:rsid w:val="00CB0A64"/>
    <w:rsid w:val="00CE2E7D"/>
    <w:rsid w:val="00CE4EB1"/>
    <w:rsid w:val="00CF4100"/>
    <w:rsid w:val="00D04F3C"/>
    <w:rsid w:val="00D16C90"/>
    <w:rsid w:val="00D30135"/>
    <w:rsid w:val="00D31EF7"/>
    <w:rsid w:val="00D47AD4"/>
    <w:rsid w:val="00D6504C"/>
    <w:rsid w:val="00D93648"/>
    <w:rsid w:val="00DB1EC5"/>
    <w:rsid w:val="00DF35DD"/>
    <w:rsid w:val="00E01955"/>
    <w:rsid w:val="00E01D0A"/>
    <w:rsid w:val="00E103F9"/>
    <w:rsid w:val="00E13282"/>
    <w:rsid w:val="00E31E73"/>
    <w:rsid w:val="00E46193"/>
    <w:rsid w:val="00E46CA4"/>
    <w:rsid w:val="00E54B9C"/>
    <w:rsid w:val="00E55ED0"/>
    <w:rsid w:val="00E5620E"/>
    <w:rsid w:val="00E56F23"/>
    <w:rsid w:val="00E612C9"/>
    <w:rsid w:val="00E622A0"/>
    <w:rsid w:val="00E73CB1"/>
    <w:rsid w:val="00E93F51"/>
    <w:rsid w:val="00EA62C8"/>
    <w:rsid w:val="00EB45B4"/>
    <w:rsid w:val="00EF4BC7"/>
    <w:rsid w:val="00F00654"/>
    <w:rsid w:val="00F234F1"/>
    <w:rsid w:val="00F33D0C"/>
    <w:rsid w:val="00F4023E"/>
    <w:rsid w:val="00F567FD"/>
    <w:rsid w:val="00F777EF"/>
    <w:rsid w:val="00F822CD"/>
    <w:rsid w:val="00F83B08"/>
    <w:rsid w:val="00F849D2"/>
    <w:rsid w:val="00F90FA3"/>
    <w:rsid w:val="00FB3F22"/>
    <w:rsid w:val="00FB6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hyperlink" Target="https://www.gov.pl/web/rozwoj-technologia/nabor-wnioskow-dot-wdrozenia-reformy-planowania-i-zagospodarowania-przestrzennego---inwestycja-a13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unduszeeuropejskie.gov.pl/strony/o-funduszach/fundusze-na-lata-2021-2027/krajowy-plan-odbudowy/dane-kontaktow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pl/web/planodbudowy/danekontakow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rozwoj-technologia/nabor-wnioskow-dot-wdrozenia-reformy-planowania-i-zagospodarowania-przestrzennego---inwestycja-a13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03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3</cp:revision>
  <dcterms:created xsi:type="dcterms:W3CDTF">2024-06-20T19:54:00Z</dcterms:created>
  <dcterms:modified xsi:type="dcterms:W3CDTF">2024-06-20T19:54:00Z</dcterms:modified>
</cp:coreProperties>
</file>